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2</w:t>
      </w:r>
      <w:r>
        <w:rPr>
          <w:u w:val="single"/>
        </w:rPr>
        <w:t xml:space="preserve">:</w:t>
      </w:r>
    </w:p>
    <w:p>
      <w:pPr>
        <w:pStyle w:val="BodyText"/>
      </w:pPr>
      <w:r>
        <w:rPr>
          <w:u w:val="single"/>
        </w:rPr>
        <w:t xml:space="preserve">Ordförande</w:t>
      </w:r>
      <w:r>
        <w:t xml:space="preserve">:</w:t>
      </w:r>
    </w:p>
    <w:p>
      <w:pPr>
        <w:pStyle w:val="BodyText"/>
      </w:pPr>
      <w:r>
        <w:t xml:space="preserve">Veckans arbete har till stor del varit att planera helgens styrelseskiphte tillsammans med Noah och förra årets ordförande. Har även varit på banken med Emil och skrivit på papper för att även där vara firmatecknare för sektionen. Under helgen genomförde vi styrelseskiphtet där vi i styrelsen 19 hade eget häng på fredagkvällen, samt hade ett långmöte på 6 timmar på lördagen där vi diskuterade allt mellan himmel och jord angående exempelvis kommunikation, interna mål samt datum inför våren. Hela helgen kändes väldigt givande och kul för gruppen!</w:t>
      </w:r>
    </w:p>
    <w:p>
      <w:pPr>
        <w:pStyle w:val="BodyText"/>
      </w:pPr>
      <w:r>
        <w:rPr>
          <w:u w:val="single"/>
          <w:b/>
        </w:rPr>
        <w:t xml:space="preserve">Vice Ordförande:</w:t>
      </w:r>
    </w:p>
    <w:p>
      <w:pPr>
        <w:pStyle w:val="BodyText"/>
      </w:pPr>
      <w:r>
        <w:t xml:space="preserve">Slutförde planeringen av helgens styrelseskiphte tillsammans med Emmy och förra årets ordförande. Under styrelseskiphte hade vi ett heldagsmöte där vi diskuterade bland annat kommunikation, planer för våren och datum. Vi hade väldigt kul tillsammans och hela helgen kändes väldigt givande för gruppen.</w:t>
      </w:r>
    </w:p>
    <w:p>
      <w:pPr>
        <w:pStyle w:val="BodyText"/>
      </w:pPr>
      <w:r>
        <w:rPr>
          <w:b/>
        </w:rPr>
        <w:t xml:space="preserve">$₭a₮¥₪ä₴£eri€₸</w:t>
      </w:r>
    </w:p>
    <w:p>
      <w:pPr>
        <w:pStyle w:val="BodyText"/>
      </w:pPr>
      <w:r>
        <w:t xml:space="preserve">Lyckades få access till fortnox 21/1, vårt abonnemang måste förnyas varje år. Hade kick-off med mina vice 23/1, det gick</w:t>
      </w:r>
      <w:r>
        <w:t xml:space="preserve"> </w:t>
      </w:r>
      <w:r>
        <w:rPr>
          <w:u w:val="single"/>
        </w:rPr>
        <w:t xml:space="preserve">bra</w:t>
      </w:r>
      <w:r>
        <w:t xml:space="preserve"> </w:t>
      </w:r>
      <w:r>
        <w:t xml:space="preserve">och det känns som vi har</w:t>
      </w:r>
      <w:r>
        <w:t xml:space="preserve"> </w:t>
      </w:r>
      <w:r>
        <w:rPr>
          <w:i/>
        </w:rPr>
        <w:t xml:space="preserve">goda</w:t>
      </w:r>
      <w:r>
        <w:t xml:space="preserve"> </w:t>
      </w:r>
      <w:r>
        <w:t xml:space="preserve">förutsättningar för att göra ett bra jobb under det kommande året. 25/1 fixade vi access till banken för alla vice. Jag presenterade ambitionen om månadsavstämning för styrelsen och de var positivt inställda och det lades in i styrelsekalendern. Jag lovade under helgen att göra all Julias bokföring under det kommande året… Jag jobbade vidare på skattportalen och Damkjaer har hoppat på projektet. Kontinuerliga arbetet med utbetalningar och fakturor fortskred utan problem under veckan.</w:t>
      </w:r>
    </w:p>
    <w:p>
      <w:pPr>
        <w:pStyle w:val="BodyText"/>
      </w:pPr>
      <w:r>
        <w:rPr>
          <w:u w:val="single"/>
        </w:rPr>
        <w:t xml:space="preserve">Näringslivsu</w:t>
      </w:r>
      <w:r>
        <w:rPr>
          <w:i/>
          <w:u w:val="single"/>
        </w:rPr>
        <w:t xml:space="preserve">t</w:t>
      </w:r>
      <w:r>
        <w:rPr>
          <w:u w:val="single"/>
        </w:rPr>
        <w:t xml:space="preserve">sko</w:t>
      </w:r>
      <w:r>
        <w:rPr>
          <w:i/>
          <w:u w:val="single"/>
        </w:rPr>
        <w:t xml:space="preserve">tt</w:t>
      </w:r>
      <w:r>
        <w:rPr>
          <w:u w:val="single"/>
        </w:rPr>
        <w:t xml:space="preserve">e</w:t>
      </w:r>
      <w:r>
        <w:rPr>
          <w:i/>
          <w:u w:val="single"/>
        </w:rPr>
        <w:t xml:space="preserve">t</w:t>
      </w:r>
      <w:r>
        <w:rPr>
          <w:u w:val="single"/>
        </w:rPr>
        <w:t xml:space="preserve">:</w:t>
      </w:r>
    </w:p>
    <w:p>
      <w:pPr>
        <w:pStyle w:val="BodyText"/>
      </w:pPr>
      <w:r>
        <w:t xml:space="preserve">Valde funkisarna. Hade uppstartsmöte med utskottet. Planerade kickoff. Mailade företag. Hade skifte.</w:t>
      </w:r>
    </w:p>
    <w:p>
      <w:pPr>
        <w:pStyle w:val="BodyText"/>
      </w:pPr>
      <w:r>
        <w:rPr>
          <w:u w:val="single"/>
        </w:rPr>
        <w:t xml:space="preserve">Aktivitetsutskottet:</w:t>
      </w:r>
    </w:p>
    <w:p>
      <w:pPr>
        <w:pStyle w:val="BodyText"/>
      </w:pPr>
      <w:r>
        <w:t xml:space="preserve">Valde funkisar, Tandem, VR, och en Vice. Ska intervjua+välja Idrottsförmän under veckan. Hade möte med LAN-partyansvariga samt vice där vi diskuterade Geekend och arbetsfördelning för vice. Jobbar på att få access till alla Facebooksidor jag ansvarar för. Borde ha fått alla nu, men letar vidare ut i fall att. Har inte raderat min stackars person än. Har för tillfället en stand in som drar i fotboll på söndagar.</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t xml:space="preserve">Denna veckan har artisterna fått sitt första uppdrag samt en av fotograferna hjälpte till att ta bilder på oss i styrelsen. Jag har även börjat lägga in alla funktionärer som valdes på styrelsemötet (22/1) på hemsidan. På fredagen satt jag och propagandamästaren 2018 och tittade lite på hemsidan samt diskuterade vad jag ska ta med mig att tänka på detta året. Och i helgen var det styrelseskiphte :)</w:t>
      </w:r>
    </w:p>
    <w:p>
      <w:pPr>
        <w:pStyle w:val="BodyText"/>
      </w:pPr>
      <w:r>
        <w:rPr>
          <w:u w:val="single"/>
        </w:rPr>
        <w:t xml:space="preserve">CAfémäs</w:t>
      </w:r>
      <w:r>
        <w:rPr>
          <w:i/>
          <w:u w:val="single"/>
        </w:rPr>
        <w:t xml:space="preserve">T</w:t>
      </w:r>
      <w:r>
        <w:rPr>
          <w:u w:val="single"/>
        </w:rPr>
        <w:t xml:space="preserve">erie</w:t>
      </w:r>
      <w:r>
        <w:rPr>
          <w:i/>
          <w:u w:val="single"/>
        </w:rPr>
        <w:t xml:space="preserve">t</w:t>
      </w:r>
      <w:r>
        <w:rPr>
          <w:u w:val="single"/>
        </w:rPr>
        <w:t xml:space="preserve">:</w:t>
      </w:r>
      <w:r>
        <w:rPr>
          <w:u w:val="single"/>
        </w:rPr>
        <w:t xml:space="preserve"> </w:t>
      </w:r>
    </w:p>
    <w:p>
      <w:pPr>
        <w:pStyle w:val="BodyText"/>
      </w:pPr>
      <w:r>
        <w:t xml:space="preserve">Har varit på styrelseskiphte, vilket var nice! Julia fick den “nya” kylen som inte är inkopplad i caféförrådet.</w:t>
      </w:r>
      <w:r>
        <w:t xml:space="preserve"> </w:t>
      </w:r>
      <w:r>
        <w:rPr>
          <w:u w:val="single"/>
        </w:rPr>
        <w:t xml:space="preserve">Caféet hade öppet för första gången för lp3 denna veckan. Hittade en till som ville vara vice så snart har jag 4st vice!</w:t>
      </w:r>
      <w:r>
        <w:t xml:space="preserve"> </w:t>
      </w:r>
      <w:r>
        <w:t xml:space="preserve">Har snackat lite med en dude från teknikfokus om frukosten som jag ska hjälpa till med.</w:t>
      </w:r>
    </w:p>
    <w:p>
      <w:pPr>
        <w:pStyle w:val="BodyText"/>
      </w:pPr>
      <w:r>
        <w:rPr>
          <w:b/>
        </w:rPr>
        <w:t xml:space="preserve">Källarmästeriet:</w:t>
      </w:r>
      <w:r>
        <w:rPr>
          <w:b/>
        </w:rPr>
        <w:t xml:space="preserve"> </w:t>
      </w:r>
    </w:p>
    <w:p>
      <w:pPr>
        <w:pStyle w:val="BodyText"/>
      </w:pPr>
      <w:r>
        <w:rPr>
          <w:b/>
        </w:rPr>
        <w:t xml:space="preserve">Har fortsatt jobba med att fixa accesser till folk. Skrivaren har nu återigen toner. Har även haft möten/intervjuer/hej-vem-är-du-samtal och nominerat folk till mitt mästeri. Åkte på skiphte, det var sweet. Har också sagt hej till PH, PH sa hej tillbaka.</w:t>
      </w:r>
      <w:r>
        <w:rPr>
          <w:b/>
        </w:rPr>
        <w:t xml:space="preserve"> </w:t>
      </w:r>
    </w:p>
    <w:p>
      <w:pPr>
        <w:pStyle w:val="BodyText"/>
      </w:pPr>
      <w:r>
        <w:rPr>
          <w:u w:val="single"/>
          <w:i/>
        </w:rPr>
        <w:t xml:space="preserve">Nollningsutskottet</w:t>
      </w:r>
    </w:p>
    <w:p>
      <w:pPr>
        <w:pStyle w:val="BodyText"/>
      </w:pPr>
      <w:r>
        <w:t xml:space="preserve">Städat utskott, slängt saker. Hittat tyg för</w:t>
      </w:r>
      <w:r>
        <w:t xml:space="preserve"> </w:t>
      </w:r>
      <w:r>
        <w:rPr>
          <w:i/>
        </w:rPr>
        <w:t xml:space="preserve">lätt</w:t>
      </w:r>
      <w:r>
        <w:t xml:space="preserve"> </w:t>
      </w:r>
      <w:r>
        <w:t xml:space="preserve">2k i utskott. varit på styrelseskiphte, det var kul. Lovat att komma på alla snickerboa och göra alla saker åt julia.</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r>
        <w:rPr>
          <w:u w:val="single"/>
        </w:rPr>
        <w:t xml:space="preserve"> </w:t>
      </w:r>
    </w:p>
    <w:p>
      <w:pPr>
        <w:pStyle w:val="BodyText"/>
      </w:pPr>
      <w:r>
        <w:rPr>
          <w:u w:val="single"/>
        </w:rPr>
        <w:t xml:space="preserve">Ölförmännen har gjort sin första beställning på galatea. Jag har varit på styrelseskiphte och vi har även diskuterat Vice Sex rollen.</w:t>
      </w:r>
    </w:p>
    <w:p>
      <w:pPr>
        <w:pStyle w:val="BodyText"/>
      </w:pPr>
      <w:r>
        <w:rPr>
          <w:u w:val="single"/>
        </w:rPr>
        <w:t xml:space="preserve">Studierådet:</w:t>
      </w:r>
    </w:p>
    <w:p>
      <w:pPr>
        <w:pStyle w:val="BodyText"/>
      </w:pPr>
      <w:r>
        <w:t xml:space="preserve">Förra veckan skickade jag ut min första kallelse och under denna veckan har jag hållt mitt första möte! Finns lite mötes-formalia att jobba på men känner att det gick bra ändå. Vi diskuterade en del om hur mötena kommer gå till . Vi valde in en drös funktionärer till, så nu har jag “bara” 5-ish vakanta poster. I övrigt har mycket tid gått åt till pill med funkisrättigheter osv. Nästa vecka så blir det möte igen och till dess hoppas jag hinna följa upp mötespunkterna från förra mötet! Sen har det varit ett riktigt kul skiphte och jag har lovat bort en ny ikeastol till Ju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8Z</dcterms:created>
  <dcterms:modified xsi:type="dcterms:W3CDTF">2019-11-26T11:35:48Z</dcterms:modified>
</cp:coreProperties>
</file>